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ommon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pache project</w:t>
      </w:r>
      <w:r>
        <w:t xml:space="preserve"> </w:t>
      </w:r>
      <w:r>
        <w:t xml:space="preserve">focused on creating and maintaining</w:t>
      </w:r>
      <w:r>
        <w:t xml:space="preserve"> </w:t>
      </w:r>
      <w:r>
        <w:rPr>
          <w:b/>
          <w:bCs/>
        </w:rPr>
        <w:t xml:space="preserve">reusable Java componen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onsists of three part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s Pro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 repository of reusable Java components)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s Sand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 workspace for Java component development)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mons Dorm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 repository of currently inactive component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Common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Commons Official Website</w:t>
        </w:r>
      </w:hyperlink>
      <w:r>
        <w:t xml:space="preserve">: Visit the official website to explore the various components, documentation, and community resour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aeldung’s Introduction to Apache Commons Lang 3</w:t>
        </w:r>
      </w:hyperlink>
      <w:r>
        <w:t xml:space="preserve">: Baeldung provides an overview of the popular Apache Commons Lang 3 library, which extends Java’s functionality with utility clas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ER Commons</w:t>
        </w:r>
      </w:hyperlink>
      <w:r>
        <w:t xml:space="preserve">: OER Commons is a digital library of open educational resources, including materials related to Apache Comm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reative Commons Guide to OER Resources</w:t>
        </w:r>
      </w:hyperlink>
      <w:r>
        <w:t xml:space="preserve">: Explore a curated index of OER resources, including those related to Apache Comm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uropia’s 17 Best Cities to Visit in Spain</w:t>
      </w:r>
      <w:r>
        <w:t xml:space="preserve">: While not directly related to Apache Commons, this resource showcases some of the best cities in Spain, providing a different kind of learning experience!</w:t>
      </w:r>
    </w:p>
    <w:p>
      <w:pPr>
        <w:pStyle w:val="FirstParagraph"/>
      </w:pPr>
      <w:r>
        <w:t xml:space="preserve">Feel free to explore these resources and enhance your knowledge of Apache Commons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mmons.apache.org/" TargetMode="External" /><Relationship Type="http://schemas.openxmlformats.org/officeDocument/2006/relationships/hyperlink" Id="rId22" Target="https://oercommons.org/" TargetMode="External" /><Relationship Type="http://schemas.openxmlformats.org/officeDocument/2006/relationships/hyperlink" Id="rId23" Target="https://wiki.creativecommons.org/wiki/Free_to_Learn_Guide/Index_of_OER_Resources" TargetMode="External" /><Relationship Type="http://schemas.openxmlformats.org/officeDocument/2006/relationships/hyperlink" Id="rId21" Target="https://www.baeldung.com/java-commons-lang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mmons.apache.org/" TargetMode="External" /><Relationship Type="http://schemas.openxmlformats.org/officeDocument/2006/relationships/hyperlink" Id="rId22" Target="https://oercommons.org/" TargetMode="External" /><Relationship Type="http://schemas.openxmlformats.org/officeDocument/2006/relationships/hyperlink" Id="rId23" Target="https://wiki.creativecommons.org/wiki/Free_to_Learn_Guide/Index_of_OER_Resources" TargetMode="External" /><Relationship Type="http://schemas.openxmlformats.org/officeDocument/2006/relationships/hyperlink" Id="rId21" Target="https://www.baeldung.com/java-commons-lang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1Z</dcterms:created>
  <dcterms:modified xsi:type="dcterms:W3CDTF">2024-03-23T04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